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C813154" w14:textId="0E0ABEEF" w:rsidR="009F4CEA" w:rsidRPr="00084979" w:rsidRDefault="009F4CEA">
      <w:pPr>
        <w:rPr>
          <w:rFonts w:ascii="FranklinGothic-MediumItalic" w:hAnsi="FranklinGothic-MediumItalic" w:cs="FranklinGothic-MediumItalic"/>
          <w:i/>
          <w:iCs/>
          <w:sz w:val="56"/>
          <w:szCs w:val="56"/>
        </w:rPr>
      </w:pPr>
      <w:r w:rsidRPr="00084979">
        <w:rPr>
          <w:rFonts w:ascii="FranklinGothic-MediumItalic" w:hAnsi="FranklinGothic-MediumItalic" w:cs="FranklinGothic-MediumItalic"/>
          <w:i/>
          <w:iCs/>
          <w:sz w:val="56"/>
          <w:szCs w:val="56"/>
        </w:rPr>
        <w:t xml:space="preserve">Supplementary Fig. S1. Screenshots of </w:t>
      </w:r>
      <w:proofErr w:type="spellStart"/>
      <w:r w:rsidRPr="00084979">
        <w:rPr>
          <w:rFonts w:ascii="FranklinGothic-MediumItalic" w:hAnsi="FranklinGothic-MediumItalic" w:cs="FranklinGothic-MediumItalic"/>
          <w:i/>
          <w:iCs/>
          <w:sz w:val="56"/>
          <w:szCs w:val="56"/>
        </w:rPr>
        <w:t>scGEApp</w:t>
      </w:r>
      <w:proofErr w:type="spellEnd"/>
      <w:r w:rsidRPr="00084979">
        <w:rPr>
          <w:rFonts w:ascii="FranklinGothic-MediumItalic" w:hAnsi="FranklinGothic-MediumItalic" w:cs="FranklinGothic-MediumItalic"/>
          <w:i/>
          <w:iCs/>
          <w:sz w:val="56"/>
          <w:szCs w:val="56"/>
        </w:rPr>
        <w:t>.</w:t>
      </w:r>
      <w:bookmarkStart w:id="0" w:name="_GoBack"/>
      <w:bookmarkEnd w:id="0"/>
    </w:p>
    <w:p w14:paraId="47A7A092" w14:textId="0FB0CBA5" w:rsidR="007C6D07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drawing>
          <wp:inline distT="0" distB="0" distL="0" distR="0" wp14:anchorId="5785909F" wp14:editId="693F8D6A">
            <wp:extent cx="5943600" cy="3227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2F268F" w14:textId="6DE702C1" w:rsidR="009F4CEA" w:rsidRPr="009F4CEA" w:rsidRDefault="009F4CEA">
      <w:pPr>
        <w:rPr>
          <w:rFonts w:ascii="Arial" w:hAnsi="Arial" w:cs="Arial"/>
        </w:rPr>
      </w:pPr>
    </w:p>
    <w:p w14:paraId="526198E7" w14:textId="5D7DE22F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drawing>
          <wp:inline distT="0" distB="0" distL="0" distR="0" wp14:anchorId="3B1A8900" wp14:editId="05E92D5C">
            <wp:extent cx="5943600" cy="32270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5B1504" w14:textId="7DC6BF96" w:rsidR="009F4CEA" w:rsidRPr="009F4CEA" w:rsidRDefault="009F4CEA">
      <w:pPr>
        <w:rPr>
          <w:rFonts w:ascii="Arial" w:hAnsi="Arial" w:cs="Arial"/>
        </w:rPr>
      </w:pPr>
    </w:p>
    <w:p w14:paraId="4CB0E509" w14:textId="58E57FB9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lastRenderedPageBreak/>
        <w:drawing>
          <wp:inline distT="0" distB="0" distL="0" distR="0" wp14:anchorId="64C370FA" wp14:editId="41D9BAF1">
            <wp:extent cx="5943600" cy="32270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C3AE" w14:textId="0534BF87" w:rsidR="009F4CEA" w:rsidRPr="009F4CEA" w:rsidRDefault="009F4CEA">
      <w:pPr>
        <w:rPr>
          <w:rFonts w:ascii="Arial" w:hAnsi="Arial" w:cs="Arial"/>
        </w:rPr>
      </w:pPr>
    </w:p>
    <w:p w14:paraId="53A44920" w14:textId="44F701E4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drawing>
          <wp:inline distT="0" distB="0" distL="0" distR="0" wp14:anchorId="15550F44" wp14:editId="4C75241B">
            <wp:extent cx="5943600" cy="32270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1058C0" w14:textId="48AAC8B6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lastRenderedPageBreak/>
        <w:drawing>
          <wp:inline distT="0" distB="0" distL="0" distR="0" wp14:anchorId="3938FAE9" wp14:editId="2085D0DF">
            <wp:extent cx="5943600" cy="32270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2D5D1" w14:textId="4D48C3FB" w:rsidR="009F4CEA" w:rsidRPr="009F4CEA" w:rsidRDefault="009F4CEA">
      <w:pPr>
        <w:rPr>
          <w:rFonts w:ascii="Arial" w:hAnsi="Arial" w:cs="Arial"/>
        </w:rPr>
      </w:pPr>
    </w:p>
    <w:p w14:paraId="7B935882" w14:textId="422C1505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drawing>
          <wp:inline distT="0" distB="0" distL="0" distR="0" wp14:anchorId="62742A02" wp14:editId="5B46B21E">
            <wp:extent cx="5943600" cy="3227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F3EC7" w14:textId="4D0B0F26" w:rsidR="009F4CEA" w:rsidRPr="009F4CEA" w:rsidRDefault="009F4CEA">
      <w:pPr>
        <w:rPr>
          <w:rFonts w:ascii="Arial" w:hAnsi="Arial" w:cs="Arial"/>
        </w:rPr>
      </w:pPr>
    </w:p>
    <w:p w14:paraId="3C510264" w14:textId="2E5C02B6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lastRenderedPageBreak/>
        <w:drawing>
          <wp:inline distT="0" distB="0" distL="0" distR="0" wp14:anchorId="63A19303" wp14:editId="3E1B0A04">
            <wp:extent cx="5943600" cy="322707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E0CFFE" w14:textId="4927EEA4" w:rsidR="009F4CEA" w:rsidRPr="009F4CEA" w:rsidRDefault="009F4CEA">
      <w:pPr>
        <w:rPr>
          <w:rFonts w:ascii="Arial" w:hAnsi="Arial" w:cs="Arial"/>
        </w:rPr>
      </w:pPr>
    </w:p>
    <w:p w14:paraId="1BFAE66B" w14:textId="372EC587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drawing>
          <wp:inline distT="0" distB="0" distL="0" distR="0" wp14:anchorId="11D7DAF1" wp14:editId="25BBF83B">
            <wp:extent cx="5943600" cy="322707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C9A92" w14:textId="13C8C87E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lastRenderedPageBreak/>
        <w:drawing>
          <wp:inline distT="0" distB="0" distL="0" distR="0" wp14:anchorId="6232D757" wp14:editId="0BB4ED37">
            <wp:extent cx="5943600" cy="322707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04C03" w14:textId="77777777" w:rsidR="009F4CEA" w:rsidRPr="009F4CEA" w:rsidRDefault="009F4CEA">
      <w:pPr>
        <w:rPr>
          <w:rFonts w:ascii="Arial" w:hAnsi="Arial" w:cs="Arial"/>
        </w:rPr>
      </w:pPr>
    </w:p>
    <w:p w14:paraId="228A3312" w14:textId="541A28CB" w:rsidR="009F4CEA" w:rsidRPr="009F4CEA" w:rsidRDefault="009F4CEA">
      <w:pPr>
        <w:rPr>
          <w:rFonts w:ascii="Arial" w:hAnsi="Arial" w:cs="Arial"/>
        </w:rPr>
      </w:pPr>
      <w:r w:rsidRPr="009F4CEA">
        <w:rPr>
          <w:rFonts w:ascii="Arial" w:hAnsi="Arial" w:cs="Arial"/>
          <w:noProof/>
        </w:rPr>
        <w:drawing>
          <wp:inline distT="0" distB="0" distL="0" distR="0" wp14:anchorId="0A9BC5F2" wp14:editId="62E8B085">
            <wp:extent cx="5943600" cy="322707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F4CEA" w:rsidRPr="009F4C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Gothic-Medium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wsjS1MDQytTC3NDVW0lEKTi0uzszPAykwqgUApNBfDSwAAAA="/>
  </w:docVars>
  <w:rsids>
    <w:rsidRoot w:val="00C70491"/>
    <w:rsid w:val="00084979"/>
    <w:rsid w:val="007C6D07"/>
    <w:rsid w:val="009F4CEA"/>
    <w:rsid w:val="00C704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0FAAB"/>
  <w15:chartTrackingRefBased/>
  <w15:docId w15:val="{C477D6A5-B856-4650-8DF3-1BF89D83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11</Words>
  <Characters>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i, James</dc:creator>
  <cp:keywords/>
  <dc:description/>
  <cp:lastModifiedBy>Cai, James</cp:lastModifiedBy>
  <cp:revision>3</cp:revision>
  <dcterms:created xsi:type="dcterms:W3CDTF">2019-10-29T13:32:00Z</dcterms:created>
  <dcterms:modified xsi:type="dcterms:W3CDTF">2019-10-29T13:42:00Z</dcterms:modified>
</cp:coreProperties>
</file>